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554309B7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</w:t>
      </w:r>
      <w:r w:rsidR="00661418">
        <w:rPr>
          <w:color w:val="000000"/>
        </w:rPr>
        <w:t>HS</w:t>
      </w:r>
      <w:r w:rsidR="00191986">
        <w:rPr>
          <w:color w:val="000000"/>
        </w:rPr>
        <w:t>-0</w:t>
      </w:r>
      <w:r w:rsidR="00717375">
        <w:rPr>
          <w:color w:val="000000"/>
        </w:rPr>
        <w:t>10</w:t>
      </w:r>
      <w:r>
        <w:rPr>
          <w:color w:val="000000"/>
        </w:rPr>
        <w:t xml:space="preserve"> </w:t>
      </w:r>
      <w:r w:rsidR="00661418">
        <w:rPr>
          <w:color w:val="000000"/>
        </w:rPr>
        <w:t xml:space="preserve">Hybrid </w:t>
      </w:r>
      <w:r w:rsidR="00717375">
        <w:rPr>
          <w:color w:val="000000"/>
        </w:rPr>
        <w:t xml:space="preserve">PRO </w:t>
      </w:r>
      <w:r w:rsidR="00661418">
        <w:rPr>
          <w:color w:val="000000"/>
        </w:rPr>
        <w:t xml:space="preserve">Sweatband </w:t>
      </w:r>
      <w:r w:rsidR="0061587C">
        <w:rPr>
          <w:color w:val="000000"/>
        </w:rPr>
        <w:t>Super Size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357B475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16558E5A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Ayrtek Cricket Limited</w:t>
      </w:r>
    </w:p>
    <w:p w14:paraId="6B42D7A1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51 Lewis Road</w:t>
      </w:r>
    </w:p>
    <w:p w14:paraId="7E571985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Bristol</w:t>
      </w:r>
    </w:p>
    <w:p w14:paraId="11A90CCB" w14:textId="16F6AB1D" w:rsidR="003458AB" w:rsidRDefault="00661418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3EC9298C" w:rsidR="00191986" w:rsidRDefault="00661418">
      <w:pPr>
        <w:rPr>
          <w:color w:val="000000"/>
        </w:rPr>
      </w:pPr>
      <w:r>
        <w:rPr>
          <w:color w:val="000000"/>
        </w:rPr>
        <w:t xml:space="preserve">Hybrid </w:t>
      </w:r>
      <w:r w:rsidR="00717375">
        <w:rPr>
          <w:color w:val="000000"/>
        </w:rPr>
        <w:t xml:space="preserve">PRO </w:t>
      </w:r>
      <w:r>
        <w:rPr>
          <w:color w:val="000000"/>
        </w:rPr>
        <w:t xml:space="preserve">Sweatband </w:t>
      </w:r>
      <w:r w:rsidR="0061587C">
        <w:rPr>
          <w:color w:val="000000"/>
        </w:rPr>
        <w:t>Super</w:t>
      </w:r>
      <w:r>
        <w:rPr>
          <w:color w:val="000000"/>
        </w:rPr>
        <w:t xml:space="preserve"> Size (</w:t>
      </w:r>
      <w:proofErr w:type="gramStart"/>
      <w:r w:rsidR="0061587C">
        <w:rPr>
          <w:color w:val="000000"/>
        </w:rPr>
        <w:t>6</w:t>
      </w:r>
      <w:r>
        <w:rPr>
          <w:color w:val="000000"/>
        </w:rPr>
        <w:t xml:space="preserve"> inch</w:t>
      </w:r>
      <w:proofErr w:type="gramEnd"/>
      <w:r>
        <w:rPr>
          <w:color w:val="000000"/>
        </w:rPr>
        <w:t xml:space="preserve"> model)</w:t>
      </w:r>
    </w:p>
    <w:p w14:paraId="2CCE8302" w14:textId="13E7CD5C" w:rsidR="003458AB" w:rsidRDefault="00191986">
      <w:pPr>
        <w:rPr>
          <w:color w:val="000000"/>
        </w:rPr>
      </w:pPr>
      <w:r>
        <w:rPr>
          <w:color w:val="000000"/>
        </w:rPr>
        <w:t xml:space="preserve">There are </w:t>
      </w:r>
      <w:r w:rsidR="00661418">
        <w:rPr>
          <w:color w:val="000000"/>
        </w:rPr>
        <w:t>numerous</w:t>
      </w:r>
      <w:r>
        <w:rPr>
          <w:color w:val="000000"/>
        </w:rPr>
        <w:t xml:space="preserve"> Colour variations.</w:t>
      </w:r>
      <w:r w:rsidR="00A62D34">
        <w:rPr>
          <w:color w:val="000000"/>
        </w:rPr>
        <w:t xml:space="preserve"> </w:t>
      </w:r>
    </w:p>
    <w:p w14:paraId="34EC5FC8" w14:textId="48ED1581" w:rsidR="00DC684E" w:rsidRDefault="00661418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46662B4" wp14:editId="26D79064">
            <wp:extent cx="2687854" cy="19113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854" cy="19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A5ED399" wp14:editId="3BC1A357">
            <wp:extent cx="2717800" cy="1935073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87" cy="193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325EDF3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t xml:space="preserve">      </w:t>
      </w:r>
      <w:r w:rsidR="00EA550E">
        <w:rPr>
          <w:noProof/>
          <w:color w:val="000000"/>
        </w:rPr>
        <w:t xml:space="preserve">    </w:t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proofErr w:type="gramStart"/>
      <w:r w:rsidRPr="00FF066F">
        <w:rPr>
          <w:rFonts w:ascii="ITCCentury-Bold" w:hAnsi="ITCCentury-Bold" w:cs="ITCCentury-Bold"/>
          <w:b/>
          <w:bCs/>
          <w:sz w:val="24"/>
          <w:szCs w:val="24"/>
        </w:rPr>
        <w:t>arm</w:t>
      </w:r>
      <w:proofErr w:type="gramEnd"/>
      <w:r w:rsidRPr="00FF066F">
        <w:rPr>
          <w:rFonts w:ascii="ITCCentury-Bold" w:hAnsi="ITCCentury-Bold" w:cs="ITCCentury-Bold"/>
          <w:b/>
          <w:bCs/>
          <w:sz w:val="24"/>
          <w:szCs w:val="24"/>
        </w:rPr>
        <w:t xml:space="preserve">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5901478D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8.</w:t>
      </w:r>
      <w:r>
        <w:rPr>
          <w:color w:val="000000"/>
        </w:rPr>
        <w:br/>
        <w:t xml:space="preserve">Additional information: </w:t>
      </w:r>
    </w:p>
    <w:p w14:paraId="6EF8E169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8C60B27" w14:textId="0B8AAFCE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rPr>
          <w:color w:val="000000"/>
        </w:rPr>
        <w:t xml:space="preserve">Sweatband consisting of </w:t>
      </w:r>
      <w:r>
        <w:t xml:space="preserve">80% Cotton, 12% Spandex </w:t>
      </w:r>
      <w:r>
        <w:t>and</w:t>
      </w:r>
      <w:r>
        <w:t xml:space="preserve"> 8% Nylon</w:t>
      </w:r>
    </w:p>
    <w:p w14:paraId="419774F7" w14:textId="464BC2D7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t xml:space="preserve">6mm Aero D3O </w:t>
      </w:r>
    </w:p>
    <w:p w14:paraId="637E89EB" w14:textId="5136942B" w:rsidR="00717375" w:rsidRDefault="00717375" w:rsidP="00FF066F">
      <w:pPr>
        <w:autoSpaceDE w:val="0"/>
        <w:autoSpaceDN w:val="0"/>
        <w:adjustRightInd w:val="0"/>
        <w:spacing w:after="0" w:line="240" w:lineRule="auto"/>
      </w:pPr>
      <w:r>
        <w:t>1.5mm HDPE Plastic layer</w:t>
      </w:r>
    </w:p>
    <w:p w14:paraId="708C2573" w14:textId="4199BA93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57829" w14:textId="77777777" w:rsidR="00DD1FA0" w:rsidRDefault="00DD1FA0" w:rsidP="00A62D34">
      <w:pPr>
        <w:spacing w:after="0" w:line="240" w:lineRule="auto"/>
      </w:pPr>
      <w:r>
        <w:separator/>
      </w:r>
    </w:p>
  </w:endnote>
  <w:endnote w:type="continuationSeparator" w:id="0">
    <w:p w14:paraId="54374937" w14:textId="77777777" w:rsidR="00DD1FA0" w:rsidRDefault="00DD1FA0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068EA" w14:textId="77777777" w:rsidR="00DD1FA0" w:rsidRDefault="00DD1FA0" w:rsidP="00A62D34">
      <w:pPr>
        <w:spacing w:after="0" w:line="240" w:lineRule="auto"/>
      </w:pPr>
      <w:r>
        <w:separator/>
      </w:r>
    </w:p>
  </w:footnote>
  <w:footnote w:type="continuationSeparator" w:id="0">
    <w:p w14:paraId="0A0A4811" w14:textId="77777777" w:rsidR="00DD1FA0" w:rsidRDefault="00DD1FA0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4204D"/>
    <w:rsid w:val="00191986"/>
    <w:rsid w:val="001E09B7"/>
    <w:rsid w:val="002252E0"/>
    <w:rsid w:val="003458AB"/>
    <w:rsid w:val="004B7DF3"/>
    <w:rsid w:val="0061587C"/>
    <w:rsid w:val="00661418"/>
    <w:rsid w:val="006861F9"/>
    <w:rsid w:val="00717375"/>
    <w:rsid w:val="00A62D34"/>
    <w:rsid w:val="00AE37A1"/>
    <w:rsid w:val="00B34810"/>
    <w:rsid w:val="00C53E23"/>
    <w:rsid w:val="00D44DAE"/>
    <w:rsid w:val="00DC684E"/>
    <w:rsid w:val="00DD1FA0"/>
    <w:rsid w:val="00EA550E"/>
    <w:rsid w:val="00F74068"/>
    <w:rsid w:val="00FF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2</cp:revision>
  <dcterms:created xsi:type="dcterms:W3CDTF">2021-03-11T14:11:00Z</dcterms:created>
  <dcterms:modified xsi:type="dcterms:W3CDTF">2021-03-11T14:11:00Z</dcterms:modified>
</cp:coreProperties>
</file>